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0BEB9" w14:textId="5977AC2C" w:rsidR="00705D48" w:rsidRDefault="00705D48" w:rsidP="00705D48">
      <w:pPr>
        <w:ind w:left="1890"/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ouble Owl Pathway of Study</w:t>
      </w:r>
    </w:p>
    <w:p w14:paraId="5F14FC35" w14:textId="75DAD932" w:rsidR="00001F7A" w:rsidRDefault="00001F7A" w:rsidP="00705D48">
      <w:pPr>
        <w:ind w:left="1890"/>
        <w:jc w:val="right"/>
        <w:rPr>
          <w:rFonts w:ascii="Times New Roman" w:hAnsi="Times New Roman" w:cs="Times New Roman"/>
          <w:b/>
          <w:bCs/>
        </w:rPr>
      </w:pPr>
      <w:r w:rsidRPr="00001F7A">
        <w:rPr>
          <w:rFonts w:ascii="Times New Roman" w:hAnsi="Times New Roman" w:cs="Times New Roman"/>
          <w:b/>
          <w:bCs/>
          <w:highlight w:val="yellow"/>
        </w:rPr>
        <w:t>EFFECT TERM:</w:t>
      </w:r>
      <w:r w:rsidR="00E96FF1">
        <w:rPr>
          <w:rFonts w:ascii="Times New Roman" w:hAnsi="Times New Roman" w:cs="Times New Roman"/>
          <w:b/>
          <w:bCs/>
        </w:rPr>
        <w:t xml:space="preserve"> Spring 2025</w:t>
      </w:r>
    </w:p>
    <w:p w14:paraId="45FC432D" w14:textId="6551D923" w:rsidR="00705D48" w:rsidRDefault="006D117F" w:rsidP="006D117F">
      <w:pPr>
        <w:ind w:left="189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B1F7CC" wp14:editId="7F050BF4">
            <wp:simplePos x="0" y="0"/>
            <wp:positionH relativeFrom="column">
              <wp:posOffset>-122969</wp:posOffset>
            </wp:positionH>
            <wp:positionV relativeFrom="page">
              <wp:posOffset>198120</wp:posOffset>
            </wp:positionV>
            <wp:extent cx="1232535" cy="1198245"/>
            <wp:effectExtent l="0" t="0" r="0" b="0"/>
            <wp:wrapNone/>
            <wp:docPr id="3" name="Picture 2" descr="A picture containing draw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EEFD0D3-08DB-DE4D-91DA-FA00BB5AEF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6EEFD0D3-08DB-DE4D-91DA-FA00BB5AEF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535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5D48">
        <w:rPr>
          <w:rFonts w:ascii="Times New Roman" w:hAnsi="Times New Roman" w:cs="Times New Roman"/>
          <w:b/>
          <w:bCs/>
        </w:rPr>
        <w:t xml:space="preserve">Undergraduate </w:t>
      </w:r>
      <w:r w:rsidRPr="006D117F">
        <w:rPr>
          <w:rFonts w:ascii="Times New Roman" w:hAnsi="Times New Roman" w:cs="Times New Roman"/>
          <w:b/>
          <w:bCs/>
        </w:rPr>
        <w:t>Program Name</w:t>
      </w:r>
      <w:r w:rsidR="00705D48">
        <w:rPr>
          <w:rFonts w:ascii="Times New Roman" w:hAnsi="Times New Roman" w:cs="Times New Roman"/>
          <w:b/>
          <w:bCs/>
        </w:rPr>
        <w:t>:</w:t>
      </w:r>
      <w:r w:rsidR="004842E1" w:rsidRPr="004842E1">
        <w:rPr>
          <w:rFonts w:ascii="TimesNewRomanPS-BoldMT" w:hAnsi="TimesNewRomanPS-BoldMT" w:cs="TimesNewRomanPS-BoldMT"/>
          <w:b/>
          <w:bCs/>
        </w:rPr>
        <w:t xml:space="preserve"> </w:t>
      </w:r>
      <w:r w:rsidR="004842E1">
        <w:rPr>
          <w:rFonts w:ascii="TimesNewRomanPS-BoldMT" w:hAnsi="TimesNewRomanPS-BoldMT" w:cs="TimesNewRomanPS-BoldMT"/>
          <w:b/>
          <w:bCs/>
        </w:rPr>
        <w:t>BS in Computer Science</w:t>
      </w:r>
    </w:p>
    <w:p w14:paraId="441F0BBD" w14:textId="77777777" w:rsidR="00D87CC6" w:rsidRDefault="00D87CC6" w:rsidP="006D117F">
      <w:pPr>
        <w:ind w:left="1890"/>
        <w:rPr>
          <w:rFonts w:ascii="Times New Roman" w:hAnsi="Times New Roman" w:cs="Times New Roman"/>
          <w:b/>
          <w:bCs/>
        </w:rPr>
      </w:pPr>
    </w:p>
    <w:p w14:paraId="6DB93A73" w14:textId="2BE0A381" w:rsidR="006D117F" w:rsidRPr="006D117F" w:rsidRDefault="00705D48" w:rsidP="00705D48">
      <w:pPr>
        <w:ind w:left="18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raduate </w:t>
      </w:r>
      <w:r w:rsidRPr="006D117F">
        <w:rPr>
          <w:rFonts w:ascii="Times New Roman" w:hAnsi="Times New Roman" w:cs="Times New Roman"/>
          <w:b/>
          <w:bCs/>
        </w:rPr>
        <w:t>Program Name</w:t>
      </w:r>
      <w:r>
        <w:rPr>
          <w:rFonts w:ascii="Times New Roman" w:hAnsi="Times New Roman" w:cs="Times New Roman"/>
          <w:b/>
          <w:bCs/>
        </w:rPr>
        <w:t>:</w:t>
      </w:r>
      <w:r w:rsidR="0057062F" w:rsidRPr="0057062F">
        <w:rPr>
          <w:rFonts w:ascii="TimesNewRomanPS-BoldMT" w:hAnsi="TimesNewRomanPS-BoldMT" w:cs="TimesNewRomanPS-BoldMT"/>
          <w:b/>
          <w:bCs/>
        </w:rPr>
        <w:t xml:space="preserve"> </w:t>
      </w:r>
      <w:r w:rsidR="0057062F">
        <w:rPr>
          <w:rFonts w:ascii="TimesNewRomanPS-BoldMT" w:hAnsi="TimesNewRomanPS-BoldMT" w:cs="TimesNewRomanPS-BoldMT"/>
          <w:b/>
          <w:bCs/>
        </w:rPr>
        <w:t>MS in Artificial Intelligence</w:t>
      </w:r>
      <w:r w:rsidR="006D117F" w:rsidRPr="006D117F">
        <w:rPr>
          <w:rFonts w:ascii="Times New Roman" w:hAnsi="Times New Roman" w:cs="Times New Roman"/>
        </w:rPr>
        <w:br/>
      </w:r>
    </w:p>
    <w:p w14:paraId="7B8F9EF4" w14:textId="77777777" w:rsidR="00917563" w:rsidRPr="00ED01DC" w:rsidRDefault="00705D48" w:rsidP="00917563">
      <w:pPr>
        <w:ind w:left="18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thway</w:t>
      </w:r>
      <w:r w:rsidR="006D117F" w:rsidRPr="006D117F">
        <w:rPr>
          <w:rFonts w:ascii="Times New Roman" w:hAnsi="Times New Roman" w:cs="Times New Roman"/>
        </w:rPr>
        <w:t xml:space="preserve"> Description:</w:t>
      </w:r>
      <w:r w:rsidR="00917563">
        <w:rPr>
          <w:rFonts w:ascii="Times New Roman" w:hAnsi="Times New Roman" w:cs="Times New Roman"/>
        </w:rPr>
        <w:t xml:space="preserve"> </w:t>
      </w:r>
      <w:r w:rsidR="00917563" w:rsidRPr="00ED01DC">
        <w:rPr>
          <w:rFonts w:ascii="Times New Roman" w:hAnsi="Times New Roman" w:cs="Times New Roman"/>
        </w:rPr>
        <w:t>Students in the BSCS program can follow this pathway to enroll</w:t>
      </w:r>
    </w:p>
    <w:p w14:paraId="4FD1F26C" w14:textId="38C90206" w:rsidR="00917563" w:rsidRDefault="00917563" w:rsidP="00917563">
      <w:pPr>
        <w:ind w:left="1890"/>
        <w:rPr>
          <w:rFonts w:ascii="Times New Roman" w:hAnsi="Times New Roman" w:cs="Times New Roman"/>
        </w:rPr>
      </w:pPr>
      <w:r w:rsidRPr="00ED01DC">
        <w:rPr>
          <w:rFonts w:ascii="Times New Roman" w:hAnsi="Times New Roman" w:cs="Times New Roman"/>
        </w:rPr>
        <w:t>in the MS</w:t>
      </w:r>
      <w:r>
        <w:rPr>
          <w:rFonts w:ascii="Times New Roman" w:hAnsi="Times New Roman" w:cs="Times New Roman"/>
        </w:rPr>
        <w:t>AI</w:t>
      </w:r>
      <w:r w:rsidRPr="00ED01DC">
        <w:rPr>
          <w:rFonts w:ascii="Times New Roman" w:hAnsi="Times New Roman" w:cs="Times New Roman"/>
        </w:rPr>
        <w:t xml:space="preserve"> program. Double Owl Scholars should </w:t>
      </w:r>
      <w:r w:rsidR="00336788" w:rsidRPr="00336788">
        <w:rPr>
          <w:rFonts w:ascii="Times New Roman" w:hAnsi="Times New Roman" w:cs="Times New Roman"/>
        </w:rPr>
        <w:t>pick three of the pairs listed</w:t>
      </w:r>
      <w:r w:rsidR="00336788">
        <w:rPr>
          <w:rFonts w:ascii="Times New Roman" w:hAnsi="Times New Roman" w:cs="Times New Roman"/>
        </w:rPr>
        <w:t xml:space="preserve"> below:</w:t>
      </w:r>
    </w:p>
    <w:p w14:paraId="2CA1AABA" w14:textId="77777777" w:rsidR="00705D48" w:rsidRDefault="00705D48" w:rsidP="006D117F">
      <w:pPr>
        <w:ind w:left="1890"/>
        <w:rPr>
          <w:rFonts w:ascii="Times New Roman" w:hAnsi="Times New Roman" w:cs="Times New Roman"/>
        </w:rPr>
      </w:pPr>
    </w:p>
    <w:p w14:paraId="58D68A00" w14:textId="04E2F160" w:rsidR="00705D48" w:rsidRPr="002B62CA" w:rsidRDefault="00705D48" w:rsidP="002B62CA">
      <w:pPr>
        <w:ind w:left="720" w:firstLine="720"/>
        <w:rPr>
          <w:rFonts w:ascii="Times New Roman" w:hAnsi="Times New Roman" w:cs="Times New Roman"/>
          <w:b/>
          <w:bCs/>
        </w:rPr>
      </w:pPr>
      <w:r w:rsidRPr="002B62CA">
        <w:rPr>
          <w:rFonts w:ascii="Times New Roman" w:hAnsi="Times New Roman" w:cs="Times New Roman"/>
          <w:b/>
          <w:bCs/>
        </w:rPr>
        <w:t>Course Pai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3903"/>
      </w:tblGrid>
      <w:tr w:rsidR="0071481F" w14:paraId="78426ABB" w14:textId="77777777" w:rsidTr="002B62CA">
        <w:trPr>
          <w:jc w:val="center"/>
        </w:trPr>
        <w:tc>
          <w:tcPr>
            <w:tcW w:w="4045" w:type="dxa"/>
            <w:shd w:val="clear" w:color="auto" w:fill="FFC000"/>
          </w:tcPr>
          <w:p w14:paraId="453055D2" w14:textId="578BE172" w:rsidR="0071481F" w:rsidRDefault="0071481F" w:rsidP="004C6A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uble Owl Scholars will NOT take the following </w:t>
            </w:r>
            <w:r w:rsidR="008C2F95">
              <w:rPr>
                <w:rFonts w:ascii="Times New Roman" w:hAnsi="Times New Roman" w:cs="Times New Roman"/>
              </w:rPr>
              <w:t>BS</w:t>
            </w:r>
            <w:r w:rsidR="008C2F95" w:rsidRPr="00A12710">
              <w:rPr>
                <w:rFonts w:ascii="Times New Roman" w:hAnsi="Times New Roman" w:cs="Times New Roman"/>
              </w:rPr>
              <w:t>CS</w:t>
            </w:r>
            <w:r>
              <w:rPr>
                <w:rFonts w:ascii="Times New Roman" w:hAnsi="Times New Roman" w:cs="Times New Roman"/>
              </w:rPr>
              <w:t xml:space="preserve"> courses:</w:t>
            </w:r>
          </w:p>
        </w:tc>
        <w:tc>
          <w:tcPr>
            <w:tcW w:w="3903" w:type="dxa"/>
            <w:shd w:val="clear" w:color="auto" w:fill="FFC000"/>
          </w:tcPr>
          <w:p w14:paraId="6A59208B" w14:textId="14936950" w:rsidR="0071481F" w:rsidRDefault="0071481F" w:rsidP="004C6A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their place, Double Owl Scholars will take the following </w:t>
            </w:r>
            <w:r w:rsidR="00CE3F88">
              <w:rPr>
                <w:rFonts w:ascii="Times New Roman" w:hAnsi="Times New Roman" w:cs="Times New Roman"/>
              </w:rPr>
              <w:t>MSAI</w:t>
            </w:r>
            <w:r>
              <w:rPr>
                <w:rFonts w:ascii="Times New Roman" w:hAnsi="Times New Roman" w:cs="Times New Roman"/>
              </w:rPr>
              <w:t xml:space="preserve"> courses:</w:t>
            </w:r>
          </w:p>
        </w:tc>
      </w:tr>
      <w:tr w:rsidR="00D267E2" w14:paraId="778B8FFF" w14:textId="77777777" w:rsidTr="002B62CA">
        <w:trPr>
          <w:jc w:val="center"/>
        </w:trPr>
        <w:tc>
          <w:tcPr>
            <w:tcW w:w="4045" w:type="dxa"/>
          </w:tcPr>
          <w:p w14:paraId="270579E7" w14:textId="558EA478" w:rsidR="00D267E2" w:rsidRPr="004202E5" w:rsidRDefault="00D267E2" w:rsidP="00D267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3642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18225109" w14:textId="5FE225ED" w:rsidR="00D267E2" w:rsidRDefault="00D267E2" w:rsidP="00D267E2"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375</w:t>
            </w:r>
          </w:p>
        </w:tc>
      </w:tr>
      <w:tr w:rsidR="00D267E2" w14:paraId="42FCC06C" w14:textId="77777777" w:rsidTr="002B62CA">
        <w:trPr>
          <w:jc w:val="center"/>
        </w:trPr>
        <w:tc>
          <w:tcPr>
            <w:tcW w:w="4045" w:type="dxa"/>
          </w:tcPr>
          <w:p w14:paraId="40201FA6" w14:textId="06A3AE7F" w:rsidR="00D267E2" w:rsidRPr="004202E5" w:rsidRDefault="00D267E2" w:rsidP="00D267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4267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2B6B0071" w14:textId="0A53091F" w:rsidR="00D267E2" w:rsidRDefault="00D267E2" w:rsidP="00D267E2"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267</w:t>
            </w:r>
          </w:p>
        </w:tc>
      </w:tr>
      <w:tr w:rsidR="00D267E2" w14:paraId="714BE123" w14:textId="77777777" w:rsidTr="002B62CA">
        <w:trPr>
          <w:trHeight w:val="287"/>
          <w:jc w:val="center"/>
        </w:trPr>
        <w:tc>
          <w:tcPr>
            <w:tcW w:w="4045" w:type="dxa"/>
          </w:tcPr>
          <w:p w14:paraId="756ED31C" w14:textId="2171A373" w:rsidR="00D267E2" w:rsidRPr="004202E5" w:rsidRDefault="00D267E2" w:rsidP="00D267E2">
            <w:pPr>
              <w:rPr>
                <w:rFonts w:ascii="Times New Roman" w:hAnsi="Times New Roman" w:cs="Times New Roman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4732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37A5DE3F" w14:textId="2D0E659F" w:rsidR="00D267E2" w:rsidRDefault="00D267E2" w:rsidP="00D267E2"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367</w:t>
            </w:r>
          </w:p>
        </w:tc>
      </w:tr>
      <w:tr w:rsidR="00D267E2" w14:paraId="18ED7E90" w14:textId="77777777" w:rsidTr="002B62CA">
        <w:trPr>
          <w:trHeight w:val="287"/>
          <w:jc w:val="center"/>
        </w:trPr>
        <w:tc>
          <w:tcPr>
            <w:tcW w:w="4045" w:type="dxa"/>
          </w:tcPr>
          <w:p w14:paraId="6D4EEB0E" w14:textId="1C5D44E7" w:rsidR="00D267E2" w:rsidRPr="00A8168A" w:rsidRDefault="00D267E2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4742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079C797E" w14:textId="412917FA" w:rsidR="00D267E2" w:rsidRPr="00A8168A" w:rsidRDefault="00D267E2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347</w:t>
            </w:r>
          </w:p>
        </w:tc>
      </w:tr>
      <w:tr w:rsidR="00D267E2" w14:paraId="42C6491B" w14:textId="77777777" w:rsidTr="002B62CA">
        <w:trPr>
          <w:trHeight w:val="287"/>
          <w:jc w:val="center"/>
        </w:trPr>
        <w:tc>
          <w:tcPr>
            <w:tcW w:w="4045" w:type="dxa"/>
          </w:tcPr>
          <w:p w14:paraId="71B93673" w14:textId="6089A54A" w:rsidR="00D267E2" w:rsidRPr="00A8168A" w:rsidRDefault="00D267E2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4412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696AD6FB" w14:textId="1B96EF10" w:rsidR="00D267E2" w:rsidRPr="00A8168A" w:rsidRDefault="00D267E2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050</w:t>
            </w:r>
          </w:p>
        </w:tc>
      </w:tr>
      <w:tr w:rsidR="00D267E2" w14:paraId="6F01DA85" w14:textId="77777777" w:rsidTr="002B62CA">
        <w:trPr>
          <w:trHeight w:val="287"/>
          <w:jc w:val="center"/>
        </w:trPr>
        <w:tc>
          <w:tcPr>
            <w:tcW w:w="4045" w:type="dxa"/>
          </w:tcPr>
          <w:p w14:paraId="185A2BC1" w14:textId="085DF0DD" w:rsidR="00D267E2" w:rsidRPr="00A8168A" w:rsidRDefault="00D267E2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4265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564D4FF9" w14:textId="16EDFCAB" w:rsidR="00D267E2" w:rsidRPr="00A8168A" w:rsidRDefault="00D267E2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 w:rsidRPr="00A8168A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265</w:t>
            </w:r>
          </w:p>
        </w:tc>
      </w:tr>
      <w:tr w:rsidR="005B5471" w14:paraId="5391C347" w14:textId="77777777" w:rsidTr="002B62CA">
        <w:trPr>
          <w:trHeight w:val="287"/>
          <w:jc w:val="center"/>
        </w:trPr>
        <w:tc>
          <w:tcPr>
            <w:tcW w:w="4045" w:type="dxa"/>
          </w:tcPr>
          <w:p w14:paraId="7460E014" w14:textId="4F8FEAE0" w:rsidR="005B5471" w:rsidRPr="00A8168A" w:rsidRDefault="005B5471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</w:t>
            </w:r>
            <w:r w:rsidR="009B55E6"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 xml:space="preserve"> 4277</w:t>
            </w:r>
          </w:p>
        </w:tc>
        <w:tc>
          <w:tcPr>
            <w:tcW w:w="3903" w:type="dxa"/>
            <w:shd w:val="clear" w:color="auto" w:fill="FFE599" w:themeFill="accent4" w:themeFillTint="66"/>
          </w:tcPr>
          <w:p w14:paraId="43815474" w14:textId="63E6CB72" w:rsidR="005B5471" w:rsidRPr="00A8168A" w:rsidRDefault="009B55E6" w:rsidP="00D267E2">
            <w:pP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</w:pPr>
            <w:r>
              <w:rPr>
                <w:rFonts w:ascii="Calibri" w:eastAsia="Calibri" w:hAnsi="Calibri" w:cs="Calibri"/>
                <w:kern w:val="2"/>
                <w:sz w:val="22"/>
                <w14:ligatures w14:val="standardContextual"/>
              </w:rPr>
              <w:t>CS 7357</w:t>
            </w:r>
          </w:p>
        </w:tc>
      </w:tr>
    </w:tbl>
    <w:p w14:paraId="7DE00307" w14:textId="77777777" w:rsidR="006D117F" w:rsidRPr="002660F4" w:rsidRDefault="006D117F" w:rsidP="0071481F">
      <w:pPr>
        <w:rPr>
          <w:rFonts w:ascii="Palatino" w:hAnsi="Palatino"/>
        </w:rPr>
      </w:pPr>
    </w:p>
    <w:p w14:paraId="60B2773C" w14:textId="399523CC" w:rsidR="00DA61F5" w:rsidRDefault="00DA61F5" w:rsidP="00DA61F5">
      <w:pPr>
        <w:rPr>
          <w:rFonts w:ascii="Times New Roman" w:hAnsi="Times New Roman" w:cs="Times New Roman"/>
          <w:sz w:val="21"/>
          <w:szCs w:val="21"/>
        </w:rPr>
      </w:pPr>
    </w:p>
    <w:p w14:paraId="697A76B9" w14:textId="77777777" w:rsidR="00A8234A" w:rsidRDefault="00A8234A" w:rsidP="00A8234A">
      <w:pPr>
        <w:ind w:left="63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PATHWAY</w:t>
      </w:r>
      <w:r w:rsidRPr="00DA61F5">
        <w:rPr>
          <w:rFonts w:ascii="Times New Roman" w:hAnsi="Times New Roman" w:cs="Times New Roman"/>
          <w:b/>
          <w:bCs/>
          <w:sz w:val="21"/>
          <w:szCs w:val="21"/>
        </w:rPr>
        <w:t xml:space="preserve"> TOTAL:</w:t>
      </w:r>
      <w:r w:rsidRPr="00DA61F5">
        <w:rPr>
          <w:rFonts w:ascii="Times New Roman" w:hAnsi="Times New Roman" w:cs="Times New Roman"/>
          <w:sz w:val="21"/>
          <w:szCs w:val="21"/>
        </w:rPr>
        <w:t xml:space="preserve"> </w:t>
      </w:r>
      <w:r w:rsidRPr="00E0197E">
        <w:rPr>
          <w:rFonts w:ascii="Times New Roman" w:hAnsi="Times New Roman" w:cs="Times New Roman"/>
          <w:sz w:val="21"/>
          <w:szCs w:val="21"/>
        </w:rPr>
        <w:t>BSCS 120 + M</w:t>
      </w:r>
      <w:r>
        <w:rPr>
          <w:rFonts w:ascii="Times New Roman" w:hAnsi="Times New Roman" w:cs="Times New Roman"/>
          <w:sz w:val="21"/>
          <w:szCs w:val="21"/>
        </w:rPr>
        <w:t>SAI</w:t>
      </w:r>
      <w:r w:rsidRPr="00E0197E">
        <w:rPr>
          <w:rFonts w:ascii="Times New Roman" w:hAnsi="Times New Roman" w:cs="Times New Roman"/>
          <w:sz w:val="21"/>
          <w:szCs w:val="21"/>
        </w:rPr>
        <w:t xml:space="preserve"> 30 – 9 hours from Double Owl = 141</w:t>
      </w:r>
    </w:p>
    <w:p w14:paraId="1A297924" w14:textId="77777777" w:rsidR="00A8234A" w:rsidRDefault="00A8234A" w:rsidP="00A8234A">
      <w:pPr>
        <w:ind w:left="630"/>
        <w:rPr>
          <w:rFonts w:ascii="Times New Roman" w:hAnsi="Times New Roman" w:cs="Times New Roman"/>
          <w:sz w:val="21"/>
          <w:szCs w:val="21"/>
        </w:rPr>
      </w:pPr>
    </w:p>
    <w:p w14:paraId="44191D10" w14:textId="1B86DDAB" w:rsidR="00A8234A" w:rsidRDefault="00A8234A" w:rsidP="00A8234A">
      <w:pPr>
        <w:ind w:left="63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erm Students apply for Double Owl Pathway: </w:t>
      </w:r>
      <w:r w:rsidR="002221B5" w:rsidRPr="002221B5">
        <w:rPr>
          <w:rFonts w:ascii="Times New Roman" w:hAnsi="Times New Roman" w:cs="Times New Roman"/>
          <w:sz w:val="21"/>
          <w:szCs w:val="21"/>
        </w:rPr>
        <w:t>After the 2</w:t>
      </w:r>
      <w:r w:rsidR="00123DCD" w:rsidRPr="00123DCD">
        <w:rPr>
          <w:rFonts w:ascii="Times New Roman" w:hAnsi="Times New Roman" w:cs="Times New Roman"/>
          <w:sz w:val="21"/>
          <w:szCs w:val="21"/>
          <w:vertAlign w:val="superscript"/>
        </w:rPr>
        <w:t>nd</w:t>
      </w:r>
      <w:r w:rsidR="00123DCD">
        <w:rPr>
          <w:rFonts w:ascii="Times New Roman" w:hAnsi="Times New Roman" w:cs="Times New Roman"/>
          <w:sz w:val="21"/>
          <w:szCs w:val="21"/>
        </w:rPr>
        <w:t xml:space="preserve"> </w:t>
      </w:r>
      <w:r w:rsidR="002221B5" w:rsidRPr="002221B5">
        <w:rPr>
          <w:rFonts w:ascii="Times New Roman" w:hAnsi="Times New Roman" w:cs="Times New Roman"/>
          <w:sz w:val="21"/>
          <w:szCs w:val="21"/>
        </w:rPr>
        <w:t>year</w:t>
      </w:r>
    </w:p>
    <w:p w14:paraId="127CD77E" w14:textId="77777777" w:rsidR="00A8234A" w:rsidRDefault="00A8234A" w:rsidP="00A8234A">
      <w:pPr>
        <w:ind w:left="630"/>
        <w:rPr>
          <w:rFonts w:ascii="Times New Roman" w:hAnsi="Times New Roman" w:cs="Times New Roman"/>
          <w:sz w:val="21"/>
          <w:szCs w:val="21"/>
        </w:rPr>
      </w:pPr>
    </w:p>
    <w:p w14:paraId="5A63A6BB" w14:textId="538B64D2" w:rsidR="00A8234A" w:rsidRDefault="00A8234A" w:rsidP="00A8234A">
      <w:pPr>
        <w:ind w:left="63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erm Students can apply for full graduate admission: </w:t>
      </w:r>
      <w:r w:rsidR="00A9291F">
        <w:rPr>
          <w:rFonts w:ascii="Times New Roman" w:hAnsi="Times New Roman" w:cs="Times New Roman"/>
          <w:sz w:val="21"/>
          <w:szCs w:val="21"/>
        </w:rPr>
        <w:t xml:space="preserve">At the beginning of </w:t>
      </w:r>
      <w:r>
        <w:rPr>
          <w:rFonts w:ascii="Times New Roman" w:hAnsi="Times New Roman" w:cs="Times New Roman"/>
          <w:sz w:val="21"/>
          <w:szCs w:val="21"/>
        </w:rPr>
        <w:t>5</w:t>
      </w:r>
      <w:r w:rsidRPr="006D08CE">
        <w:rPr>
          <w:rFonts w:ascii="Times New Roman" w:hAnsi="Times New Roman" w:cs="Times New Roman"/>
          <w:sz w:val="21"/>
          <w:szCs w:val="21"/>
          <w:vertAlign w:val="superscript"/>
        </w:rPr>
        <w:t>th</w:t>
      </w:r>
      <w:r>
        <w:rPr>
          <w:rFonts w:ascii="Times New Roman" w:hAnsi="Times New Roman" w:cs="Times New Roman"/>
          <w:sz w:val="21"/>
          <w:szCs w:val="21"/>
        </w:rPr>
        <w:t xml:space="preserve"> year</w:t>
      </w:r>
    </w:p>
    <w:p w14:paraId="2BBA0E16" w14:textId="1BBB2C2C" w:rsidR="00D87CC6" w:rsidRDefault="00D87CC6" w:rsidP="00DA61F5">
      <w:pPr>
        <w:ind w:left="630"/>
        <w:rPr>
          <w:rFonts w:ascii="Times New Roman" w:hAnsi="Times New Roman" w:cs="Times New Roman"/>
          <w:sz w:val="21"/>
          <w:szCs w:val="21"/>
        </w:rPr>
      </w:pPr>
    </w:p>
    <w:p w14:paraId="769A6714" w14:textId="77777777" w:rsidR="00D87CC6" w:rsidRPr="006D117F" w:rsidRDefault="00D87CC6" w:rsidP="00DA61F5">
      <w:pPr>
        <w:ind w:left="630"/>
        <w:rPr>
          <w:rFonts w:ascii="Times New Roman" w:hAnsi="Times New Roman" w:cs="Times New Roman"/>
          <w:sz w:val="21"/>
          <w:szCs w:val="21"/>
        </w:rPr>
      </w:pPr>
    </w:p>
    <w:sectPr w:rsidR="00D87CC6" w:rsidRPr="006D117F" w:rsidSect="00C35106">
      <w:footerReference w:type="default" r:id="rId11"/>
      <w:pgSz w:w="12240" w:h="15840"/>
      <w:pgMar w:top="495" w:right="720" w:bottom="549" w:left="720" w:header="720" w:footer="1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1CF93" w14:textId="77777777" w:rsidR="00BE093B" w:rsidRDefault="00BE093B" w:rsidP="00C35106">
      <w:r>
        <w:separator/>
      </w:r>
    </w:p>
  </w:endnote>
  <w:endnote w:type="continuationSeparator" w:id="0">
    <w:p w14:paraId="1968A8BC" w14:textId="77777777" w:rsidR="00BE093B" w:rsidRDefault="00BE093B" w:rsidP="00C35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9ED2A" w14:textId="6BB3C33A" w:rsidR="00C35106" w:rsidRDefault="00C35106">
    <w:pPr>
      <w:pStyle w:val="Footer"/>
    </w:pPr>
    <w:r>
      <w:t>Date Last Revised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8D03E" w14:textId="77777777" w:rsidR="00BE093B" w:rsidRDefault="00BE093B" w:rsidP="00C35106">
      <w:r>
        <w:separator/>
      </w:r>
    </w:p>
  </w:footnote>
  <w:footnote w:type="continuationSeparator" w:id="0">
    <w:p w14:paraId="106BB8B7" w14:textId="77777777" w:rsidR="00BE093B" w:rsidRDefault="00BE093B" w:rsidP="00C351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szAxMjY3MzM3NTNQ0lEKTi0uzszPAykwqgUAvo4Q8SwAAAA="/>
  </w:docVars>
  <w:rsids>
    <w:rsidRoot w:val="002660F4"/>
    <w:rsid w:val="00001F7A"/>
    <w:rsid w:val="00117966"/>
    <w:rsid w:val="00123DCD"/>
    <w:rsid w:val="0015613A"/>
    <w:rsid w:val="001F69C5"/>
    <w:rsid w:val="002221B5"/>
    <w:rsid w:val="002660F4"/>
    <w:rsid w:val="002B62CA"/>
    <w:rsid w:val="0032228C"/>
    <w:rsid w:val="00336788"/>
    <w:rsid w:val="0035680A"/>
    <w:rsid w:val="00362DBA"/>
    <w:rsid w:val="00363331"/>
    <w:rsid w:val="003C2352"/>
    <w:rsid w:val="003C5574"/>
    <w:rsid w:val="00466D91"/>
    <w:rsid w:val="004842E1"/>
    <w:rsid w:val="004B5D53"/>
    <w:rsid w:val="00535ECB"/>
    <w:rsid w:val="0057062F"/>
    <w:rsid w:val="005B5471"/>
    <w:rsid w:val="006357A1"/>
    <w:rsid w:val="006D117F"/>
    <w:rsid w:val="00705D48"/>
    <w:rsid w:val="0071481F"/>
    <w:rsid w:val="007A33E1"/>
    <w:rsid w:val="007C6BD1"/>
    <w:rsid w:val="00845C99"/>
    <w:rsid w:val="0086358A"/>
    <w:rsid w:val="00883CF4"/>
    <w:rsid w:val="008A090A"/>
    <w:rsid w:val="008C2F95"/>
    <w:rsid w:val="008E3CC0"/>
    <w:rsid w:val="00917563"/>
    <w:rsid w:val="009B0F79"/>
    <w:rsid w:val="009B55E6"/>
    <w:rsid w:val="00A8234A"/>
    <w:rsid w:val="00A9291F"/>
    <w:rsid w:val="00B91831"/>
    <w:rsid w:val="00BE093B"/>
    <w:rsid w:val="00C15F33"/>
    <w:rsid w:val="00C35106"/>
    <w:rsid w:val="00C927CE"/>
    <w:rsid w:val="00CE3F88"/>
    <w:rsid w:val="00D04746"/>
    <w:rsid w:val="00D267E2"/>
    <w:rsid w:val="00D87CC6"/>
    <w:rsid w:val="00D90974"/>
    <w:rsid w:val="00DA61F5"/>
    <w:rsid w:val="00DD3C4E"/>
    <w:rsid w:val="00E34801"/>
    <w:rsid w:val="00E96FF1"/>
    <w:rsid w:val="3FBBA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C40E4"/>
  <w15:chartTrackingRefBased/>
  <w15:docId w15:val="{0F954E33-EF97-C74C-921E-30B585BA1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5D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D48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714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51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5106"/>
  </w:style>
  <w:style w:type="paragraph" w:styleId="Footer">
    <w:name w:val="footer"/>
    <w:basedOn w:val="Normal"/>
    <w:link w:val="FooterChar"/>
    <w:uiPriority w:val="99"/>
    <w:unhideWhenUsed/>
    <w:rsid w:val="00C351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5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7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9241bc2-aa07-462a-9c49-d382f2ea7c29">
      <UserInfo>
        <DisplayName>Kristina DuRocher</DisplayName>
        <AccountId>12</AccountId>
        <AccountType/>
      </UserInfo>
      <UserInfo>
        <DisplayName>Raven Malliett</DisplayName>
        <AccountId>9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8694EDDC556D48A3A2F9DAB14640A9" ma:contentTypeVersion="10" ma:contentTypeDescription="Create a new document." ma:contentTypeScope="" ma:versionID="e4c984198c7ce72de31d40bcb50b9c8f">
  <xsd:schema xmlns:xsd="http://www.w3.org/2001/XMLSchema" xmlns:xs="http://www.w3.org/2001/XMLSchema" xmlns:p="http://schemas.microsoft.com/office/2006/metadata/properties" xmlns:ns2="2b50b422-c025-439b-8df6-71285c110892" xmlns:ns3="09241bc2-aa07-462a-9c49-d382f2ea7c29" targetNamespace="http://schemas.microsoft.com/office/2006/metadata/properties" ma:root="true" ma:fieldsID="6511781ca8cc0f375338126cbf3d3db6" ns2:_="" ns3:_="">
    <xsd:import namespace="2b50b422-c025-439b-8df6-71285c110892"/>
    <xsd:import namespace="09241bc2-aa07-462a-9c49-d382f2ea7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0b422-c025-439b-8df6-71285c110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41bc2-aa07-462a-9c49-d382f2ea7c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8DB012-E0D7-4292-9474-A838425BC565}">
  <ds:schemaRefs>
    <ds:schemaRef ds:uri="http://schemas.microsoft.com/office/2006/metadata/properties"/>
    <ds:schemaRef ds:uri="http://schemas.microsoft.com/office/infopath/2007/PartnerControls"/>
    <ds:schemaRef ds:uri="09241bc2-aa07-462a-9c49-d382f2ea7c29"/>
  </ds:schemaRefs>
</ds:datastoreItem>
</file>

<file path=customXml/itemProps2.xml><?xml version="1.0" encoding="utf-8"?>
<ds:datastoreItem xmlns:ds="http://schemas.openxmlformats.org/officeDocument/2006/customXml" ds:itemID="{46286CB5-00CD-45D4-A8A0-8C256573B7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17E56A-0416-442A-A3B3-B3C071B66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0b422-c025-439b-8df6-71285c110892"/>
    <ds:schemaRef ds:uri="09241bc2-aa07-462a-9c49-d382f2ea7c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34E2F2-2738-487C-AADD-02F1533ED3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 Knudsen</dc:creator>
  <cp:keywords/>
  <dc:description/>
  <cp:lastModifiedBy>Mahmut Karakaya</cp:lastModifiedBy>
  <cp:revision>21</cp:revision>
  <dcterms:created xsi:type="dcterms:W3CDTF">2022-01-05T18:12:00Z</dcterms:created>
  <dcterms:modified xsi:type="dcterms:W3CDTF">2024-09-3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8694EDDC556D48A3A2F9DAB14640A9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